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B0DAF" w14:textId="5D199C3D" w:rsidR="004A040B" w:rsidRPr="00472699" w:rsidRDefault="00843A67" w:rsidP="0029752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kk-KZ"/>
        </w:rPr>
      </w:pPr>
      <w:r w:rsidRPr="00472699">
        <w:rPr>
          <w:rFonts w:ascii="Times New Roman" w:hAnsi="Times New Roman" w:cs="Times New Roman"/>
          <w:b/>
          <w:bCs/>
          <w:sz w:val="28"/>
          <w:szCs w:val="28"/>
          <w:lang w:val="kk-KZ"/>
        </w:rPr>
        <w:t>Методы машинного обучения в обработке естественного языка</w:t>
      </w:r>
    </w:p>
    <w:p w14:paraId="1F4F72F2" w14:textId="4F36A70D" w:rsidR="00843A67" w:rsidRPr="00472699" w:rsidRDefault="00843A67" w:rsidP="00843A6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72699">
        <w:rPr>
          <w:rFonts w:ascii="Times New Roman" w:hAnsi="Times New Roman" w:cs="Times New Roman"/>
          <w:b/>
          <w:bCs/>
          <w:sz w:val="28"/>
          <w:szCs w:val="28"/>
          <w:lang w:val="kk-KZ"/>
        </w:rPr>
        <w:t xml:space="preserve">Блок </w:t>
      </w:r>
      <w:r w:rsidRPr="00472699">
        <w:rPr>
          <w:rFonts w:ascii="Times New Roman" w:hAnsi="Times New Roman" w:cs="Times New Roman"/>
          <w:b/>
          <w:bCs/>
          <w:sz w:val="28"/>
          <w:szCs w:val="28"/>
        </w:rPr>
        <w:t>1</w:t>
      </w:r>
    </w:p>
    <w:p w14:paraId="355C42AC" w14:textId="77777777" w:rsidR="00843A67" w:rsidRPr="00472699" w:rsidRDefault="00843A67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 концепцию обработки естественных языков (NLP) и перечислите области, где она активно применяется.</w:t>
      </w:r>
    </w:p>
    <w:p w14:paraId="42DFB5A3" w14:textId="2B9EEF0A" w:rsidR="00843A67" w:rsidRPr="00472699" w:rsidRDefault="00843A67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Изложите ключевые этапы и операции обработки данных в NLP.</w:t>
      </w:r>
    </w:p>
    <w:p w14:paraId="0B451A31" w14:textId="1EE02702" w:rsidR="00843A67" w:rsidRPr="00472699" w:rsidRDefault="00843A67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ишите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важные области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NLP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такие как извлечение информации 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formation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extraction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,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определение тональности 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entiment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analysis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,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анализ мнений 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opinion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ning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и другие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2B8950E9" w14:textId="042983D7" w:rsidR="00B75012" w:rsidRPr="00472699" w:rsidRDefault="00843A67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Охарактеризуйте задачи генерации текста (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ext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generation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,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преобразования речи в текст 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peech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o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ext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onversion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, 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вопрос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-ответной системы (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question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-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answering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ystem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 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и 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т.д.</w:t>
      </w:r>
    </w:p>
    <w:p w14:paraId="47B37279" w14:textId="4EC35E95" w:rsidR="00C7612B" w:rsidRPr="00472699" w:rsidRDefault="00C7612B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ишите область машинного перевода в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NLP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ее основные характеристики и задачи.</w:t>
      </w:r>
    </w:p>
    <w:p w14:paraId="1F47A9DD" w14:textId="517C6587" w:rsidR="00C7612B" w:rsidRPr="00472699" w:rsidRDefault="00C7612B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Дайте характеристику основным методам построения графов в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NLP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327FB431" w14:textId="77777777" w:rsidR="00B75012" w:rsidRPr="00472699" w:rsidRDefault="00B75012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</w:t>
      </w:r>
      <w:r w:rsidR="00843A67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лючевые понятия контекстно-свободной грамматики и логики предикатов.</w:t>
      </w:r>
    </w:p>
    <w:p w14:paraId="308F22BC" w14:textId="4921540F" w:rsidR="00B75012" w:rsidRPr="00472699" w:rsidRDefault="00843A67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 основные этапы в обработке текстов в NLP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, создайте схему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1EA2AA67" w14:textId="2099BA30" w:rsidR="00B75012" w:rsidRPr="00472699" w:rsidRDefault="00B75012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зложите методы </w:t>
      </w:r>
      <w:proofErr w:type="spellStart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стемминга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</w:t>
      </w:r>
      <w:proofErr w:type="spellStart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лемматизации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лов текста. Приведите примеры.</w:t>
      </w:r>
    </w:p>
    <w:p w14:paraId="0122BD6A" w14:textId="77777777" w:rsidR="00B75012" w:rsidRPr="00472699" w:rsidRDefault="00843A67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характеризуйте различные методы векторизации текстов, включая </w:t>
      </w:r>
      <w:proofErr w:type="spellStart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Bag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of </w:t>
      </w:r>
      <w:proofErr w:type="spellStart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Words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</w:t>
      </w:r>
      <w:proofErr w:type="spellStart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Tf-idf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5004BFC5" w14:textId="77777777" w:rsidR="00B75012" w:rsidRPr="00472699" w:rsidRDefault="00843A67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асскажите о векторизации текстов с помощью методов </w:t>
      </w:r>
      <w:proofErr w:type="spellStart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word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embeddings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, таких как Word2Vec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oc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2</w:t>
      </w:r>
      <w:proofErr w:type="spellStart"/>
      <w:r w:rsidR="00B75012"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Vec</w:t>
      </w:r>
      <w:proofErr w:type="spellEnd"/>
      <w:r w:rsidR="00B75012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FastText</w:t>
      </w:r>
      <w:proofErr w:type="spellEnd"/>
      <w:r w:rsidR="00B75012"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 и 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т.д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D268F99" w14:textId="00229ED4" w:rsidR="00843A67" w:rsidRPr="00472699" w:rsidRDefault="00B75012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ишите классификацию данных методами обучения с учителем, такими как </w:t>
      </w:r>
      <w:proofErr w:type="spellStart"/>
      <w:r w:rsidR="00843A67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Naïve</w:t>
      </w:r>
      <w:proofErr w:type="spellEnd"/>
      <w:r w:rsidR="00843A67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843A67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Bayes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="00843A67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Logistic</w:t>
      </w:r>
      <w:proofErr w:type="spellEnd"/>
      <w:r w:rsidR="00843A67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843A67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Regression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upport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Vector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chine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 и другие</w:t>
      </w:r>
      <w:r w:rsidR="00843A67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65A9124A" w14:textId="77777777" w:rsidR="00B75012" w:rsidRPr="00472699" w:rsidRDefault="00B75012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Дайте подробное описание работы алгоритмов классификации данных: метод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k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-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ближайших соседей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ecision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ree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Random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orest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и другие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7EB37BC1" w14:textId="0A81A383" w:rsidR="00843A67" w:rsidRPr="00472699" w:rsidRDefault="00843A67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характеризуйте 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классификацию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текстов </w:t>
      </w:r>
      <w:r w:rsidR="00B75012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алгоритмами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XgBoost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</w:t>
      </w:r>
      <w:proofErr w:type="spellStart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CatBoost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2A6A99A2" w14:textId="08D8FE28" w:rsidR="00B75012" w:rsidRPr="00472699" w:rsidRDefault="00B75012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 подробно метод</w:t>
      </w:r>
      <w:r w:rsidR="00C7612B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C7612B"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K</w:t>
      </w:r>
      <w:r w:rsidR="00C7612B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-средних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бучения без учителя</w:t>
      </w:r>
      <w:r w:rsidR="00C7612B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  <w:r w:rsidR="00C7612B"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Приведите примеры</w:t>
      </w:r>
      <w:r w:rsidR="00C7612B"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079AFB9B" w14:textId="116AA687" w:rsidR="00C7612B" w:rsidRPr="00472699" w:rsidRDefault="00C7612B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Представьте метод иерархической кластеризации. Представьте его особенности и нарисуйте схему.</w:t>
      </w:r>
    </w:p>
    <w:p w14:paraId="3D96E351" w14:textId="77777777" w:rsidR="004B0473" w:rsidRPr="004B0473" w:rsidRDefault="004B0473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B0473">
        <w:rPr>
          <w:rFonts w:ascii="Times New Roman" w:hAnsi="Times New Roman" w:cs="Times New Roman"/>
          <w:sz w:val="28"/>
          <w:szCs w:val="28"/>
        </w:rPr>
        <w:t xml:space="preserve">Опишите методы выборки признаков, такие как Хи-квадрат, Information </w:t>
      </w:r>
      <w:proofErr w:type="spellStart"/>
      <w:r w:rsidRPr="004B0473">
        <w:rPr>
          <w:rFonts w:ascii="Times New Roman" w:hAnsi="Times New Roman" w:cs="Times New Roman"/>
          <w:sz w:val="28"/>
          <w:szCs w:val="28"/>
        </w:rPr>
        <w:t>gain</w:t>
      </w:r>
      <w:proofErr w:type="spellEnd"/>
      <w:r w:rsidRPr="004B047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4B0473">
        <w:rPr>
          <w:rFonts w:ascii="Times New Roman" w:hAnsi="Times New Roman" w:cs="Times New Roman"/>
          <w:sz w:val="28"/>
          <w:szCs w:val="28"/>
        </w:rPr>
        <w:t>Lasso</w:t>
      </w:r>
      <w:proofErr w:type="spellEnd"/>
      <w:r w:rsidRPr="004B047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7B958A88" w14:textId="37CC8F01" w:rsidR="00C7612B" w:rsidRPr="00472699" w:rsidRDefault="00C7612B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характеризуйте методы балансировки классов: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Random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Oversampling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Random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Undersampling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MOTE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619144BE" w14:textId="2C4FCECD" w:rsidR="00C7612B" w:rsidRPr="00472699" w:rsidRDefault="00C7612B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Опишите выполнение оценки точности классификации и наиболее важные метрики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. </w:t>
      </w:r>
    </w:p>
    <w:p w14:paraId="0CBD5163" w14:textId="05FB96FE" w:rsidR="00C7612B" w:rsidRPr="00472699" w:rsidRDefault="00C7612B" w:rsidP="00942B4C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Опишите основные способы визуального представления оценки точности классификации: круговые диаграммы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гистограммы и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AUC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-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ROC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кривые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1FDC3AC8" w14:textId="2FF7A5B5" w:rsidR="009710D8" w:rsidRPr="00472699" w:rsidRDefault="009710D8" w:rsidP="00942B4C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A9CE02D" w14:textId="54F5FE2C" w:rsidR="009710D8" w:rsidRPr="00472699" w:rsidRDefault="009710D8" w:rsidP="0047269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lastRenderedPageBreak/>
        <w:t>Блок 2</w:t>
      </w:r>
    </w:p>
    <w:p w14:paraId="73024EF0" w14:textId="05897495" w:rsidR="009710D8" w:rsidRPr="009710D8" w:rsidRDefault="009710D8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</w:t>
      </w:r>
      <w:r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методы обработки текста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, необходимые</w:t>
      </w:r>
      <w:r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еред использованием нейронных сетей для классификации текстов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3A9B3DA8" w14:textId="1E50DB62" w:rsidR="009710D8" w:rsidRPr="009710D8" w:rsidRDefault="009710D8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иши методы борьбы с переобучением нейронных сетей </w:t>
      </w:r>
      <w:r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задачах 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классификации текстов.</w:t>
      </w:r>
    </w:p>
    <w:p w14:paraId="7099223B" w14:textId="35CBB13F" w:rsidR="009710D8" w:rsidRPr="009710D8" w:rsidRDefault="009710D8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характеризуй методы балансировки классов: </w:t>
      </w:r>
      <w:proofErr w:type="spellStart"/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RandomOversampling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proofErr w:type="spellStart"/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RandomUndersampling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MOTE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4CADFF9A" w14:textId="5EC91E93" w:rsidR="009710D8" w:rsidRPr="009710D8" w:rsidRDefault="009710D8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Опишите моде</w:t>
      </w:r>
      <w:r w:rsidR="005D31FF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л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и</w:t>
      </w:r>
      <w:r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GPT (</w:t>
      </w:r>
      <w:proofErr w:type="spellStart"/>
      <w:r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Generative</w:t>
      </w:r>
      <w:proofErr w:type="spellEnd"/>
      <w:r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Pre-trained</w:t>
      </w:r>
      <w:proofErr w:type="spellEnd"/>
      <w:r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Transformer</w:t>
      </w:r>
      <w:proofErr w:type="spellEnd"/>
      <w:r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 и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>их</w:t>
      </w:r>
      <w:r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именение в анализе текстов.</w:t>
      </w:r>
    </w:p>
    <w:p w14:paraId="4A33907C" w14:textId="7E9421EF" w:rsidR="009710D8" w:rsidRPr="009710D8" w:rsidRDefault="009710D8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Охарактеризуй основные отличия </w:t>
      </w:r>
      <w:r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между моделями GPT и GPT-2 в анализе текстов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373AC136" w14:textId="72450AE9" w:rsidR="009710D8" w:rsidRPr="009710D8" w:rsidRDefault="00942B4C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 основные у</w:t>
      </w:r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лучшения в анализе текстов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, которые</w:t>
      </w:r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были достигнуты в GPT-3 по сравнению с предыдущими версиями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6412F820" w14:textId="58F2E79B" w:rsidR="009710D8" w:rsidRPr="009710D8" w:rsidRDefault="00942B4C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 применение</w:t>
      </w:r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ChatGPT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для автоматической генерации ответов на основе текстового анализа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46C5D6B7" w14:textId="605C453D" w:rsidR="009710D8" w:rsidRPr="009710D8" w:rsidRDefault="00942B4C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айте характеристику работе </w:t>
      </w:r>
      <w:proofErr w:type="spellStart"/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hatGPT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с узкоспециализированными текстами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2ECB0452" w14:textId="42801528" w:rsidR="009710D8" w:rsidRPr="009710D8" w:rsidRDefault="00942B4C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Опишите наиболее популярные метрики оценки эффективности работы моделей </w:t>
      </w:r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нейронных сетей в классификации текстов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: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accuracy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recision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recall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и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1-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core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6886044E" w14:textId="590B40B8" w:rsidR="00942B4C" w:rsidRPr="00472699" w:rsidRDefault="00942B4C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Опишите парсинг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TML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72699">
        <w:rPr>
          <w:rFonts w:ascii="Times New Roman" w:eastAsia="Times New Roman" w:hAnsi="Times New Roman" w:cs="Times New Roman"/>
          <w:sz w:val="28"/>
          <w:szCs w:val="28"/>
          <w:lang w:val="kk-KZ" w:eastAsia="ru-RU"/>
        </w:rPr>
        <w:t xml:space="preserve">документов с помощью библиотек </w:t>
      </w:r>
      <w:proofErr w:type="spellStart"/>
      <w:r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BeautifulSoup</w:t>
      </w:r>
      <w:proofErr w:type="spellEnd"/>
      <w:r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</w:t>
      </w:r>
      <w:proofErr w:type="spellStart"/>
      <w:r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Scrapy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431A6134" w14:textId="12D61B37" w:rsidR="009710D8" w:rsidRPr="009710D8" w:rsidRDefault="00942B4C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пишите отличия </w:t>
      </w:r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ежду </w:t>
      </w:r>
      <w:proofErr w:type="spellStart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BeautifulSoup</w:t>
      </w:r>
      <w:proofErr w:type="spellEnd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</w:t>
      </w:r>
      <w:proofErr w:type="spellStart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Scrapy</w:t>
      </w:r>
      <w:proofErr w:type="spellEnd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подходах к </w:t>
      </w:r>
      <w:proofErr w:type="spellStart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парсингу</w:t>
      </w:r>
      <w:proofErr w:type="spellEnd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анных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660FD3A4" w14:textId="0606C6CC" w:rsidR="009710D8" w:rsidRPr="009710D8" w:rsidRDefault="00942B4C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Охарактеризуйте применение</w:t>
      </w:r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S</w:t>
      </w:r>
      <w:proofErr w:type="spellStart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elenium</w:t>
      </w:r>
      <w:proofErr w:type="spellEnd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WebDriver</w:t>
      </w:r>
      <w:proofErr w:type="spellEnd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ля извлечения данных с веб-страниц, требующих взаимодействия с JavaScript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0837E51C" w14:textId="77777777" w:rsidR="00942B4C" w:rsidRPr="00472699" w:rsidRDefault="00942B4C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Опишите интеграцию </w:t>
      </w:r>
      <w:proofErr w:type="spellStart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Selenium</w:t>
      </w:r>
      <w:proofErr w:type="spellEnd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с другими библиотеками Python для улучшения процесса </w:t>
      </w:r>
      <w:proofErr w:type="spellStart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парсинга</w:t>
      </w:r>
      <w:proofErr w:type="spellEnd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анных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21ECD622" w14:textId="3D49C37A" w:rsidR="009710D8" w:rsidRPr="009710D8" w:rsidRDefault="00942B4C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Опишите подходы, которые</w:t>
      </w:r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спользуются для управления данными и их хранением в </w:t>
      </w:r>
      <w:proofErr w:type="spellStart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Scrapy</w:t>
      </w:r>
      <w:proofErr w:type="spellEnd"/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15DFABFF" w14:textId="51DD0359" w:rsidR="009710D8" w:rsidRPr="00472699" w:rsidRDefault="00942B4C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айте характеристику проблемам </w:t>
      </w:r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безопасности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, которые</w:t>
      </w:r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озникают при </w:t>
      </w:r>
      <w:proofErr w:type="spellStart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>парсинге</w:t>
      </w:r>
      <w:proofErr w:type="spellEnd"/>
      <w:r w:rsidR="009710D8" w:rsidRPr="009710D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данных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26D659FB" w14:textId="4779D274" w:rsidR="00942B4C" w:rsidRPr="00472699" w:rsidRDefault="00942B4C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hAnsi="Times New Roman" w:cs="Times New Roman"/>
          <w:sz w:val="28"/>
          <w:szCs w:val="28"/>
        </w:rPr>
        <w:t>Опишите архитектуру</w:t>
      </w:r>
      <w:r w:rsidRPr="00472699">
        <w:rPr>
          <w:rFonts w:ascii="Times New Roman" w:hAnsi="Times New Roman" w:cs="Times New Roman"/>
          <w:sz w:val="28"/>
          <w:szCs w:val="28"/>
        </w:rPr>
        <w:t xml:space="preserve"> </w:t>
      </w:r>
      <w:r w:rsidRPr="00472699"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Pr="00472699">
        <w:rPr>
          <w:rFonts w:ascii="Times New Roman" w:hAnsi="Times New Roman" w:cs="Times New Roman"/>
          <w:sz w:val="28"/>
          <w:szCs w:val="28"/>
        </w:rPr>
        <w:t xml:space="preserve"> D</w:t>
      </w:r>
      <w:proofErr w:type="spellStart"/>
      <w:r w:rsidRPr="00472699">
        <w:rPr>
          <w:rFonts w:ascii="Times New Roman" w:hAnsi="Times New Roman" w:cs="Times New Roman"/>
          <w:sz w:val="28"/>
          <w:szCs w:val="28"/>
        </w:rPr>
        <w:t>jango</w:t>
      </w:r>
      <w:proofErr w:type="spellEnd"/>
      <w:r w:rsidRPr="00472699">
        <w:rPr>
          <w:rFonts w:ascii="Times New Roman" w:hAnsi="Times New Roman" w:cs="Times New Roman"/>
          <w:sz w:val="28"/>
          <w:szCs w:val="28"/>
        </w:rPr>
        <w:t xml:space="preserve"> и объясните, как работают основные компоненты этой платформы.</w:t>
      </w:r>
    </w:p>
    <w:p w14:paraId="37ABE097" w14:textId="508375D5" w:rsidR="00942B4C" w:rsidRPr="00472699" w:rsidRDefault="00942B4C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hAnsi="Times New Roman" w:cs="Times New Roman"/>
          <w:sz w:val="28"/>
          <w:szCs w:val="28"/>
          <w:lang w:val="kk-KZ"/>
        </w:rPr>
        <w:t>Опишите</w:t>
      </w:r>
      <w:r w:rsidRPr="00472699">
        <w:rPr>
          <w:rFonts w:ascii="Times New Roman" w:hAnsi="Times New Roman" w:cs="Times New Roman"/>
          <w:sz w:val="28"/>
          <w:szCs w:val="28"/>
        </w:rPr>
        <w:t>, как выполняется взаимодействие</w:t>
      </w:r>
      <w:r w:rsidRPr="00472699">
        <w:rPr>
          <w:rFonts w:ascii="Times New Roman" w:hAnsi="Times New Roman" w:cs="Times New Roman"/>
          <w:sz w:val="28"/>
          <w:szCs w:val="28"/>
        </w:rPr>
        <w:t xml:space="preserve"> с базой данных</w:t>
      </w:r>
      <w:r w:rsidRPr="00472699">
        <w:rPr>
          <w:rFonts w:ascii="Times New Roman" w:hAnsi="Times New Roman" w:cs="Times New Roman"/>
          <w:sz w:val="28"/>
          <w:szCs w:val="28"/>
        </w:rPr>
        <w:t xml:space="preserve"> </w:t>
      </w:r>
      <w:r w:rsidRPr="00472699">
        <w:rPr>
          <w:rFonts w:ascii="Times New Roman" w:hAnsi="Times New Roman" w:cs="Times New Roman"/>
          <w:sz w:val="28"/>
          <w:szCs w:val="28"/>
          <w:lang w:val="kk-KZ"/>
        </w:rPr>
        <w:t xml:space="preserve">в </w:t>
      </w:r>
      <w:r w:rsidRPr="00472699">
        <w:rPr>
          <w:rFonts w:ascii="Times New Roman" w:hAnsi="Times New Roman" w:cs="Times New Roman"/>
          <w:sz w:val="28"/>
          <w:szCs w:val="28"/>
          <w:lang w:val="en-US"/>
        </w:rPr>
        <w:t>Django</w:t>
      </w:r>
      <w:r w:rsidRPr="00472699">
        <w:rPr>
          <w:rFonts w:ascii="Times New Roman" w:hAnsi="Times New Roman" w:cs="Times New Roman"/>
          <w:sz w:val="28"/>
          <w:szCs w:val="28"/>
        </w:rPr>
        <w:t xml:space="preserve"> </w:t>
      </w:r>
      <w:r w:rsidRPr="00472699"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Pr="00472699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5E4C561A" w14:textId="4E540C09" w:rsidR="00942B4C" w:rsidRPr="00472699" w:rsidRDefault="00942B4C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hAnsi="Times New Roman" w:cs="Times New Roman"/>
          <w:sz w:val="28"/>
          <w:szCs w:val="28"/>
          <w:lang w:val="kk-KZ"/>
        </w:rPr>
        <w:t xml:space="preserve">Опишите настройку статических файлов </w:t>
      </w:r>
      <w:r w:rsidRPr="00472699">
        <w:rPr>
          <w:rFonts w:ascii="Times New Roman" w:hAnsi="Times New Roman" w:cs="Times New Roman"/>
          <w:sz w:val="28"/>
          <w:szCs w:val="28"/>
        </w:rPr>
        <w:t xml:space="preserve">(CSS, JavaScript, изображения) в </w:t>
      </w:r>
      <w:proofErr w:type="spellStart"/>
      <w:r w:rsidRPr="00472699">
        <w:rPr>
          <w:rFonts w:ascii="Times New Roman" w:hAnsi="Times New Roman" w:cs="Times New Roman"/>
          <w:sz w:val="28"/>
          <w:szCs w:val="28"/>
        </w:rPr>
        <w:t>Django</w:t>
      </w:r>
      <w:proofErr w:type="spellEnd"/>
      <w:r w:rsidR="00472699" w:rsidRPr="00472699">
        <w:rPr>
          <w:rFonts w:ascii="Times New Roman" w:hAnsi="Times New Roman" w:cs="Times New Roman"/>
          <w:sz w:val="28"/>
          <w:szCs w:val="28"/>
        </w:rPr>
        <w:t>.</w:t>
      </w:r>
    </w:p>
    <w:p w14:paraId="095EA092" w14:textId="5AD1F5D1" w:rsidR="00472699" w:rsidRPr="00472699" w:rsidRDefault="00472699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hAnsi="Times New Roman" w:cs="Times New Roman"/>
          <w:sz w:val="28"/>
          <w:szCs w:val="28"/>
        </w:rPr>
        <w:t xml:space="preserve">Опишите, как можно интегрировать асинхронную обработку задач в </w:t>
      </w:r>
      <w:proofErr w:type="spellStart"/>
      <w:r w:rsidRPr="00472699">
        <w:rPr>
          <w:rFonts w:ascii="Times New Roman" w:hAnsi="Times New Roman" w:cs="Times New Roman"/>
          <w:sz w:val="28"/>
          <w:szCs w:val="28"/>
        </w:rPr>
        <w:t>Django</w:t>
      </w:r>
      <w:proofErr w:type="spellEnd"/>
      <w:r w:rsidRPr="00472699">
        <w:rPr>
          <w:rFonts w:ascii="Times New Roman" w:hAnsi="Times New Roman" w:cs="Times New Roman"/>
          <w:sz w:val="28"/>
          <w:szCs w:val="28"/>
        </w:rPr>
        <w:t xml:space="preserve"> с использованием </w:t>
      </w:r>
      <w:proofErr w:type="spellStart"/>
      <w:r w:rsidRPr="00472699">
        <w:rPr>
          <w:rFonts w:ascii="Times New Roman" w:hAnsi="Times New Roman" w:cs="Times New Roman"/>
          <w:sz w:val="28"/>
          <w:szCs w:val="28"/>
        </w:rPr>
        <w:t>Celery</w:t>
      </w:r>
      <w:proofErr w:type="spellEnd"/>
    </w:p>
    <w:p w14:paraId="43D04052" w14:textId="53F92251" w:rsidR="00472699" w:rsidRPr="009710D8" w:rsidRDefault="00472699" w:rsidP="00942B4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72699">
        <w:rPr>
          <w:rFonts w:ascii="Times New Roman" w:hAnsi="Times New Roman" w:cs="Times New Roman"/>
          <w:sz w:val="28"/>
          <w:szCs w:val="28"/>
        </w:rPr>
        <w:t xml:space="preserve">Опишите стратегии </w:t>
      </w:r>
      <w:r w:rsidRPr="00472699">
        <w:rPr>
          <w:rFonts w:ascii="Times New Roman" w:hAnsi="Times New Roman" w:cs="Times New Roman"/>
          <w:sz w:val="28"/>
          <w:szCs w:val="28"/>
        </w:rPr>
        <w:t xml:space="preserve">для масштабирования веб-приложений на </w:t>
      </w:r>
      <w:proofErr w:type="spellStart"/>
      <w:r w:rsidRPr="00472699">
        <w:rPr>
          <w:rFonts w:ascii="Times New Roman" w:hAnsi="Times New Roman" w:cs="Times New Roman"/>
          <w:sz w:val="28"/>
          <w:szCs w:val="28"/>
        </w:rPr>
        <w:t>Django</w:t>
      </w:r>
      <w:proofErr w:type="spellEnd"/>
      <w:r w:rsidRPr="00472699">
        <w:rPr>
          <w:rFonts w:ascii="Times New Roman" w:hAnsi="Times New Roman" w:cs="Times New Roman"/>
          <w:sz w:val="28"/>
          <w:szCs w:val="28"/>
        </w:rPr>
        <w:t>.</w:t>
      </w:r>
    </w:p>
    <w:p w14:paraId="7C24B7D2" w14:textId="5C00E64A" w:rsidR="009710D8" w:rsidRPr="00472699" w:rsidRDefault="00472699" w:rsidP="009710D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 w:rsidRPr="00472699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Блок 3</w:t>
      </w:r>
    </w:p>
    <w:p w14:paraId="298F95FD" w14:textId="68624F3A" w:rsidR="00472699" w:rsidRDefault="00472699" w:rsidP="009710D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7F4EF30" w14:textId="77777777" w:rsidR="00472699" w:rsidRDefault="00472699" w:rsidP="00472699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Создайте небольшой скрипт по загрузке данных с помощью библиотеки </w:t>
      </w:r>
      <w:r>
        <w:rPr>
          <w:rFonts w:ascii="Times New Roman" w:hAnsi="Times New Roman" w:cs="Times New Roman"/>
          <w:sz w:val="28"/>
          <w:szCs w:val="28"/>
          <w:lang w:val="en-US"/>
        </w:rPr>
        <w:t>Pandas</w:t>
      </w:r>
      <w:r w:rsidRPr="00FB710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kk-KZ"/>
        </w:rPr>
        <w:t>и очистке данных от лишних символов с помощью регулярных выражений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A88DC40" w14:textId="77777777" w:rsidR="00472699" w:rsidRPr="00FB7100" w:rsidRDefault="00472699" w:rsidP="00472699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B7100">
        <w:rPr>
          <w:rFonts w:ascii="Times New Roman" w:hAnsi="Times New Roman" w:cs="Times New Roman"/>
          <w:sz w:val="28"/>
          <w:szCs w:val="28"/>
        </w:rPr>
        <w:t xml:space="preserve">Создайте небольшой скрипт на </w:t>
      </w:r>
      <w:r w:rsidRPr="00FB7100"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Pr="00FB7100">
        <w:rPr>
          <w:rFonts w:ascii="Times New Roman" w:hAnsi="Times New Roman" w:cs="Times New Roman"/>
          <w:sz w:val="28"/>
          <w:szCs w:val="28"/>
        </w:rPr>
        <w:t xml:space="preserve"> </w:t>
      </w:r>
      <w:r w:rsidRPr="00FB7100">
        <w:rPr>
          <w:rFonts w:ascii="Times New Roman" w:hAnsi="Times New Roman" w:cs="Times New Roman"/>
          <w:sz w:val="28"/>
          <w:szCs w:val="28"/>
          <w:lang w:val="kk-KZ"/>
        </w:rPr>
        <w:t>с добавлением стемминга слов</w:t>
      </w:r>
      <w:r w:rsidRPr="00FB7100">
        <w:rPr>
          <w:rFonts w:ascii="Times New Roman" w:hAnsi="Times New Roman" w:cs="Times New Roman"/>
          <w:sz w:val="28"/>
          <w:szCs w:val="28"/>
        </w:rPr>
        <w:t>.</w:t>
      </w:r>
    </w:p>
    <w:p w14:paraId="1F767EF5" w14:textId="77777777" w:rsidR="00472699" w:rsidRPr="00FB7100" w:rsidRDefault="00472699" w:rsidP="00472699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B7100">
        <w:rPr>
          <w:rFonts w:ascii="Times New Roman" w:hAnsi="Times New Roman" w:cs="Times New Roman"/>
          <w:sz w:val="28"/>
          <w:szCs w:val="28"/>
        </w:rPr>
        <w:t xml:space="preserve">Создайте скрипт на </w:t>
      </w:r>
      <w:r w:rsidRPr="00FB7100"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Pr="00FB7100">
        <w:rPr>
          <w:rFonts w:ascii="Times New Roman" w:hAnsi="Times New Roman" w:cs="Times New Roman"/>
          <w:sz w:val="28"/>
          <w:szCs w:val="28"/>
        </w:rPr>
        <w:t xml:space="preserve"> </w:t>
      </w:r>
      <w:r w:rsidRPr="00FB7100">
        <w:rPr>
          <w:rFonts w:ascii="Times New Roman" w:hAnsi="Times New Roman" w:cs="Times New Roman"/>
          <w:sz w:val="28"/>
          <w:szCs w:val="28"/>
          <w:lang w:val="kk-KZ"/>
        </w:rPr>
        <w:t>с применением лемматизации слов</w:t>
      </w:r>
      <w:r w:rsidRPr="00FB7100">
        <w:rPr>
          <w:rFonts w:ascii="Times New Roman" w:hAnsi="Times New Roman" w:cs="Times New Roman"/>
          <w:sz w:val="28"/>
          <w:szCs w:val="28"/>
        </w:rPr>
        <w:t>.</w:t>
      </w:r>
    </w:p>
    <w:p w14:paraId="1FF15293" w14:textId="77777777" w:rsidR="00472699" w:rsidRPr="00FB7100" w:rsidRDefault="00472699" w:rsidP="00472699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B7100">
        <w:rPr>
          <w:rFonts w:ascii="Times New Roman" w:hAnsi="Times New Roman" w:cs="Times New Roman"/>
          <w:sz w:val="28"/>
          <w:szCs w:val="28"/>
        </w:rPr>
        <w:t xml:space="preserve">Создайте скрипт использования </w:t>
      </w:r>
      <w:proofErr w:type="spellStart"/>
      <w:r w:rsidRPr="00FB7100">
        <w:rPr>
          <w:rFonts w:ascii="Times New Roman" w:hAnsi="Times New Roman" w:cs="Times New Roman"/>
          <w:sz w:val="28"/>
          <w:szCs w:val="28"/>
        </w:rPr>
        <w:t>one-hot</w:t>
      </w:r>
      <w:proofErr w:type="spellEnd"/>
      <w:r w:rsidRPr="00FB710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7100">
        <w:rPr>
          <w:rFonts w:ascii="Times New Roman" w:hAnsi="Times New Roman" w:cs="Times New Roman"/>
          <w:sz w:val="28"/>
          <w:szCs w:val="28"/>
        </w:rPr>
        <w:t>encoding</w:t>
      </w:r>
      <w:proofErr w:type="spellEnd"/>
      <w:r w:rsidRPr="00FB7100">
        <w:rPr>
          <w:rFonts w:ascii="Times New Roman" w:hAnsi="Times New Roman" w:cs="Times New Roman"/>
          <w:sz w:val="28"/>
          <w:szCs w:val="28"/>
        </w:rPr>
        <w:t xml:space="preserve"> для категориальных переменных с помощью </w:t>
      </w:r>
      <w:proofErr w:type="spellStart"/>
      <w:r w:rsidRPr="00FB7100">
        <w:rPr>
          <w:rFonts w:ascii="Times New Roman" w:hAnsi="Times New Roman" w:cs="Times New Roman"/>
          <w:sz w:val="28"/>
          <w:szCs w:val="28"/>
        </w:rPr>
        <w:t>Pandas</w:t>
      </w:r>
      <w:proofErr w:type="spellEnd"/>
      <w:r w:rsidRPr="00FB7100">
        <w:rPr>
          <w:rFonts w:ascii="Times New Roman" w:hAnsi="Times New Roman" w:cs="Times New Roman"/>
          <w:sz w:val="28"/>
          <w:szCs w:val="28"/>
        </w:rPr>
        <w:t xml:space="preserve"> или </w:t>
      </w:r>
      <w:proofErr w:type="spellStart"/>
      <w:r w:rsidRPr="00FB7100">
        <w:rPr>
          <w:rFonts w:ascii="Times New Roman" w:hAnsi="Times New Roman" w:cs="Times New Roman"/>
          <w:sz w:val="28"/>
          <w:szCs w:val="28"/>
        </w:rPr>
        <w:t>Scikit-learn</w:t>
      </w:r>
      <w:proofErr w:type="spellEnd"/>
      <w:r w:rsidRPr="00FB7100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7F99584" w14:textId="77777777" w:rsidR="00472699" w:rsidRPr="00FB7100" w:rsidRDefault="00472699" w:rsidP="00472699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FB7100">
        <w:rPr>
          <w:rFonts w:ascii="Times New Roman" w:hAnsi="Times New Roman" w:cs="Times New Roman"/>
          <w:sz w:val="28"/>
          <w:szCs w:val="28"/>
          <w:lang w:val="kk-KZ"/>
        </w:rPr>
        <w:t xml:space="preserve">Создайте скрипт по работе с регулярными выражениями </w:t>
      </w:r>
      <w:r w:rsidRPr="00FB7100">
        <w:rPr>
          <w:rFonts w:ascii="Times New Roman" w:hAnsi="Times New Roman" w:cs="Times New Roman"/>
          <w:sz w:val="28"/>
          <w:szCs w:val="28"/>
        </w:rPr>
        <w:t>в Python для очистки текстовых данных.</w:t>
      </w:r>
    </w:p>
    <w:p w14:paraId="0CE9A0B4" w14:textId="77777777" w:rsidR="00472699" w:rsidRPr="00D358AB" w:rsidRDefault="00472699" w:rsidP="00472699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358AB">
        <w:rPr>
          <w:rFonts w:ascii="Times New Roman" w:hAnsi="Times New Roman" w:cs="Times New Roman"/>
          <w:sz w:val="28"/>
          <w:szCs w:val="28"/>
        </w:rPr>
        <w:t xml:space="preserve">Напишите скрипт векторизации текстовых данных с помощью метрики </w:t>
      </w:r>
      <w:proofErr w:type="spellStart"/>
      <w:r w:rsidRPr="00D358AB">
        <w:rPr>
          <w:rFonts w:ascii="Times New Roman" w:hAnsi="Times New Roman" w:cs="Times New Roman"/>
          <w:i/>
          <w:iCs/>
          <w:sz w:val="28"/>
          <w:szCs w:val="28"/>
          <w:lang w:val="en-US"/>
        </w:rPr>
        <w:t>Tf</w:t>
      </w:r>
      <w:proofErr w:type="spellEnd"/>
      <w:r w:rsidRPr="00D358AB">
        <w:rPr>
          <w:rFonts w:ascii="Times New Roman" w:hAnsi="Times New Roman" w:cs="Times New Roman"/>
          <w:i/>
          <w:iCs/>
          <w:sz w:val="28"/>
          <w:szCs w:val="28"/>
        </w:rPr>
        <w:t>-</w:t>
      </w:r>
      <w:proofErr w:type="spellStart"/>
      <w:r w:rsidRPr="00D358AB">
        <w:rPr>
          <w:rFonts w:ascii="Times New Roman" w:hAnsi="Times New Roman" w:cs="Times New Roman"/>
          <w:i/>
          <w:iCs/>
          <w:sz w:val="28"/>
          <w:szCs w:val="28"/>
          <w:lang w:val="en-US"/>
        </w:rPr>
        <w:t>idf</w:t>
      </w:r>
      <w:proofErr w:type="spellEnd"/>
      <w:r w:rsidRPr="00D358AB">
        <w:rPr>
          <w:rFonts w:ascii="Times New Roman" w:hAnsi="Times New Roman" w:cs="Times New Roman"/>
          <w:sz w:val="28"/>
          <w:szCs w:val="28"/>
        </w:rPr>
        <w:t xml:space="preserve"> на </w:t>
      </w:r>
      <w:r w:rsidRPr="00D358AB"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Pr="00D358AB">
        <w:rPr>
          <w:rFonts w:ascii="Times New Roman" w:hAnsi="Times New Roman" w:cs="Times New Roman"/>
          <w:sz w:val="28"/>
          <w:szCs w:val="28"/>
        </w:rPr>
        <w:t>.</w:t>
      </w:r>
    </w:p>
    <w:p w14:paraId="79C6D242" w14:textId="77777777" w:rsidR="00472699" w:rsidRPr="00D358AB" w:rsidRDefault="00472699" w:rsidP="00472699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358AB">
        <w:rPr>
          <w:rFonts w:ascii="Times New Roman" w:hAnsi="Times New Roman" w:cs="Times New Roman"/>
          <w:sz w:val="28"/>
          <w:szCs w:val="28"/>
          <w:lang w:val="kk-KZ"/>
        </w:rPr>
        <w:t xml:space="preserve">Создайте скрипт на </w:t>
      </w:r>
      <w:proofErr w:type="spellStart"/>
      <w:r w:rsidRPr="00D358AB">
        <w:rPr>
          <w:rFonts w:ascii="Times New Roman" w:hAnsi="Times New Roman" w:cs="Times New Roman"/>
          <w:sz w:val="28"/>
          <w:szCs w:val="28"/>
        </w:rPr>
        <w:t>Pandas</w:t>
      </w:r>
      <w:proofErr w:type="spellEnd"/>
      <w:r w:rsidRPr="00D358AB">
        <w:rPr>
          <w:rFonts w:ascii="Times New Roman" w:hAnsi="Times New Roman" w:cs="Times New Roman"/>
          <w:sz w:val="28"/>
          <w:szCs w:val="28"/>
          <w:lang w:val="kk-KZ"/>
        </w:rPr>
        <w:t xml:space="preserve"> для загрузки нескольких данных и их слияния в единый </w:t>
      </w:r>
      <w:proofErr w:type="spellStart"/>
      <w:r w:rsidRPr="00D358AB">
        <w:rPr>
          <w:rFonts w:ascii="Times New Roman" w:hAnsi="Times New Roman" w:cs="Times New Roman"/>
          <w:sz w:val="28"/>
          <w:szCs w:val="28"/>
          <w:lang w:val="en-US"/>
        </w:rPr>
        <w:t>DataFrame</w:t>
      </w:r>
      <w:proofErr w:type="spellEnd"/>
      <w:r w:rsidRPr="00D358AB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B7D2902" w14:textId="77777777" w:rsidR="00472699" w:rsidRPr="00D358AB" w:rsidRDefault="00472699" w:rsidP="00472699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358AB">
        <w:rPr>
          <w:rFonts w:ascii="Times New Roman" w:hAnsi="Times New Roman" w:cs="Times New Roman"/>
          <w:sz w:val="28"/>
          <w:szCs w:val="28"/>
          <w:lang w:val="kk-KZ"/>
        </w:rPr>
        <w:t xml:space="preserve">Создайте скрипт по предобработке текстовых данных и их разделения на </w:t>
      </w:r>
      <w:r w:rsidRPr="00D358AB">
        <w:rPr>
          <w:rFonts w:ascii="Times New Roman" w:hAnsi="Times New Roman" w:cs="Times New Roman"/>
          <w:sz w:val="28"/>
          <w:szCs w:val="28"/>
          <w:lang w:val="en-US"/>
        </w:rPr>
        <w:t>train</w:t>
      </w:r>
      <w:r w:rsidRPr="00D358AB">
        <w:rPr>
          <w:rFonts w:ascii="Times New Roman" w:hAnsi="Times New Roman" w:cs="Times New Roman"/>
          <w:sz w:val="28"/>
          <w:szCs w:val="28"/>
        </w:rPr>
        <w:t xml:space="preserve"> </w:t>
      </w:r>
      <w:r w:rsidRPr="00D358AB">
        <w:rPr>
          <w:rFonts w:ascii="Times New Roman" w:hAnsi="Times New Roman" w:cs="Times New Roman"/>
          <w:sz w:val="28"/>
          <w:szCs w:val="28"/>
          <w:lang w:val="kk-KZ"/>
        </w:rPr>
        <w:t xml:space="preserve">и </w:t>
      </w:r>
      <w:r w:rsidRPr="00D358AB">
        <w:rPr>
          <w:rFonts w:ascii="Times New Roman" w:hAnsi="Times New Roman" w:cs="Times New Roman"/>
          <w:sz w:val="28"/>
          <w:szCs w:val="28"/>
          <w:lang w:val="en-US"/>
        </w:rPr>
        <w:t>test</w:t>
      </w:r>
      <w:r w:rsidRPr="00D358AB">
        <w:rPr>
          <w:rFonts w:ascii="Times New Roman" w:hAnsi="Times New Roman" w:cs="Times New Roman"/>
          <w:sz w:val="28"/>
          <w:szCs w:val="28"/>
        </w:rPr>
        <w:t xml:space="preserve"> </w:t>
      </w:r>
      <w:r w:rsidRPr="00D358AB">
        <w:rPr>
          <w:rFonts w:ascii="Times New Roman" w:hAnsi="Times New Roman" w:cs="Times New Roman"/>
          <w:sz w:val="28"/>
          <w:szCs w:val="28"/>
          <w:lang w:val="kk-KZ"/>
        </w:rPr>
        <w:t>части</w:t>
      </w:r>
      <w:r w:rsidRPr="00D358AB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B9B1574" w14:textId="77777777" w:rsidR="00472699" w:rsidRDefault="00472699" w:rsidP="00472699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358AB">
        <w:rPr>
          <w:rFonts w:ascii="Times New Roman" w:hAnsi="Times New Roman" w:cs="Times New Roman"/>
          <w:sz w:val="28"/>
          <w:szCs w:val="28"/>
        </w:rPr>
        <w:t xml:space="preserve">Создайте скрипт масштабирования данных в библиотеке </w:t>
      </w:r>
      <w:proofErr w:type="spellStart"/>
      <w:r w:rsidRPr="00D358AB">
        <w:rPr>
          <w:rFonts w:ascii="Times New Roman" w:hAnsi="Times New Roman" w:cs="Times New Roman"/>
          <w:sz w:val="28"/>
          <w:szCs w:val="28"/>
        </w:rPr>
        <w:t>Scikit-learn</w:t>
      </w:r>
      <w:proofErr w:type="spellEnd"/>
      <w:r w:rsidRPr="00D358AB">
        <w:rPr>
          <w:rFonts w:ascii="Times New Roman" w:hAnsi="Times New Roman" w:cs="Times New Roman"/>
          <w:sz w:val="28"/>
          <w:szCs w:val="28"/>
        </w:rPr>
        <w:t>.</w:t>
      </w:r>
    </w:p>
    <w:p w14:paraId="3792FA47" w14:textId="77777777" w:rsidR="00472699" w:rsidRDefault="00472699" w:rsidP="00472699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Создай небольшой скрипт классификации текстов данных с помощью библиотеки </w:t>
      </w:r>
      <w:r>
        <w:rPr>
          <w:rFonts w:ascii="Times New Roman" w:hAnsi="Times New Roman" w:cs="Times New Roman"/>
          <w:sz w:val="28"/>
          <w:szCs w:val="28"/>
          <w:lang w:val="en-US"/>
        </w:rPr>
        <w:t>Scikit</w:t>
      </w:r>
      <w:r w:rsidRPr="00D358AB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  <w:lang w:val="en-US"/>
        </w:rPr>
        <w:t>learn</w:t>
      </w:r>
      <w:r w:rsidRPr="00D358AB">
        <w:rPr>
          <w:rFonts w:ascii="Times New Roman" w:hAnsi="Times New Roman" w:cs="Times New Roman"/>
          <w:sz w:val="28"/>
          <w:szCs w:val="28"/>
        </w:rPr>
        <w:t>.</w:t>
      </w:r>
    </w:p>
    <w:p w14:paraId="1C984871" w14:textId="77777777" w:rsidR="00472699" w:rsidRPr="00793506" w:rsidRDefault="00472699" w:rsidP="00472699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Напишите небольшой скрипт векторизации с помощью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Bag of words </w:t>
      </w:r>
      <w:r>
        <w:rPr>
          <w:rFonts w:ascii="Times New Roman" w:hAnsi="Times New Roman" w:cs="Times New Roman"/>
          <w:sz w:val="28"/>
          <w:szCs w:val="28"/>
        </w:rPr>
        <w:t xml:space="preserve">на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</w:p>
    <w:p w14:paraId="191FD7F1" w14:textId="77777777" w:rsidR="00472699" w:rsidRPr="00372577" w:rsidRDefault="00472699" w:rsidP="00472699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ан небольшой скрипт. Дополни его команда для классификации с помощью </w:t>
      </w:r>
      <w:r>
        <w:rPr>
          <w:rFonts w:ascii="Times New Roman" w:hAnsi="Times New Roman" w:cs="Times New Roman"/>
          <w:sz w:val="28"/>
          <w:szCs w:val="28"/>
          <w:lang w:val="en-US"/>
        </w:rPr>
        <w:t>Decision Tree.</w:t>
      </w:r>
    </w:p>
    <w:p w14:paraId="4DE55343" w14:textId="3FB515F9" w:rsidR="00472699" w:rsidRDefault="00472699" w:rsidP="00472699">
      <w:pPr>
        <w:pStyle w:val="a3"/>
        <w:ind w:left="927"/>
        <w:jc w:val="both"/>
        <w:rPr>
          <w:rFonts w:ascii="Times New Roman" w:hAnsi="Times New Roman" w:cs="Times New Roman"/>
          <w:sz w:val="28"/>
          <w:szCs w:val="28"/>
        </w:rPr>
      </w:pPr>
    </w:p>
    <w:p w14:paraId="2A94E322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import pandas as pd</w:t>
      </w:r>
    </w:p>
    <w:p w14:paraId="2CDA4C92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feature</w:t>
      </w:r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_extraction.text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CountVectorizer</w:t>
      </w:r>
      <w:proofErr w:type="spellEnd"/>
    </w:p>
    <w:p w14:paraId="4DB83FE0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tree</w:t>
      </w:r>
      <w:proofErr w:type="spellEnd"/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DecisionTreeClassifier</w:t>
      </w:r>
      <w:proofErr w:type="spellEnd"/>
    </w:p>
    <w:p w14:paraId="30774F1D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model</w:t>
      </w:r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_selection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train_test_split</w:t>
      </w:r>
      <w:proofErr w:type="spellEnd"/>
    </w:p>
    <w:p w14:paraId="6C22E419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metrics</w:t>
      </w:r>
      <w:proofErr w:type="spellEnd"/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accuracy_score</w:t>
      </w:r>
      <w:proofErr w:type="spellEnd"/>
    </w:p>
    <w:p w14:paraId="119587C0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30857D2F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# Создание набора данных</w:t>
      </w:r>
    </w:p>
    <w:p w14:paraId="0C2042E7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data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= {</w:t>
      </w:r>
    </w:p>
    <w:p w14:paraId="4CB34EB1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'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headline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': [</w:t>
      </w:r>
    </w:p>
    <w:p w14:paraId="15DEADAD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Новый президент избран вчера',</w:t>
      </w:r>
    </w:p>
    <w:p w14:paraId="1AB9835E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Компания X выпускает новый продукт',</w:t>
      </w:r>
    </w:p>
    <w:p w14:paraId="59F1657E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Местный спортивный клуб победил в чемпионате',</w:t>
      </w:r>
    </w:p>
    <w:p w14:paraId="1CCF8365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Знаменитый актер получил награду',</w:t>
      </w:r>
    </w:p>
    <w:p w14:paraId="5FF06D64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Цены на нефть падают на мировом рынке',</w:t>
      </w:r>
    </w:p>
    <w:p w14:paraId="25A17BE8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Новый вирус обнаружен в Южной Америке',</w:t>
      </w:r>
    </w:p>
    <w:p w14:paraId="3F1B404F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Рекордное количество осадков зафиксировано в городе',</w:t>
      </w:r>
    </w:p>
    <w:p w14:paraId="137EE60D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Новый фильм студии Y стал кассовым хитом',</w:t>
      </w:r>
    </w:p>
    <w:p w14:paraId="064C41EA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Политический кризис вызывает протесты',</w:t>
      </w:r>
    </w:p>
    <w:p w14:paraId="36896289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Новейший смартфон показывает впечатляющие продажи'</w:t>
      </w:r>
    </w:p>
    <w:p w14:paraId="4F95E1E8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],</w:t>
      </w:r>
    </w:p>
    <w:p w14:paraId="44086DB4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'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category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': [</w:t>
      </w:r>
    </w:p>
    <w:p w14:paraId="126565DD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политика',</w:t>
      </w:r>
    </w:p>
    <w:p w14:paraId="57019019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бизнес',</w:t>
      </w:r>
    </w:p>
    <w:p w14:paraId="7201ED7D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спорт',</w:t>
      </w:r>
    </w:p>
    <w:p w14:paraId="4F00CF84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культура',</w:t>
      </w:r>
    </w:p>
    <w:p w14:paraId="6D25E593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экономика',</w:t>
      </w:r>
    </w:p>
    <w:p w14:paraId="61E52472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здоровье',</w:t>
      </w:r>
    </w:p>
    <w:p w14:paraId="2EB426EC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погода',</w:t>
      </w:r>
    </w:p>
    <w:p w14:paraId="5045E8BA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lastRenderedPageBreak/>
        <w:t xml:space="preserve">        'культура',</w:t>
      </w:r>
    </w:p>
    <w:p w14:paraId="24FDFBDE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политика',</w:t>
      </w:r>
    </w:p>
    <w:p w14:paraId="3EB43463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</w:t>
      </w: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'</w:t>
      </w: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бизнес</w:t>
      </w: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'</w:t>
      </w:r>
    </w:p>
    <w:p w14:paraId="224A9169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]</w:t>
      </w:r>
    </w:p>
    <w:p w14:paraId="21B91BA6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566731D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565B0822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df =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pd.DataFrame</w:t>
      </w:r>
      <w:proofErr w:type="spellEnd"/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(data)</w:t>
      </w:r>
    </w:p>
    <w:p w14:paraId="2118D02B" w14:textId="77777777" w:rsidR="00472699" w:rsidRPr="00472699" w:rsidRDefault="00472699" w:rsidP="00472699">
      <w:pPr>
        <w:pStyle w:val="a3"/>
        <w:ind w:left="92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174EA8F9" w14:textId="77777777" w:rsidR="00472699" w:rsidRPr="00472699" w:rsidRDefault="00472699" w:rsidP="00472699">
      <w:pPr>
        <w:pStyle w:val="a3"/>
        <w:ind w:left="92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1B80B2D" w14:textId="77777777" w:rsidR="00472699" w:rsidRPr="00372577" w:rsidRDefault="00472699" w:rsidP="00472699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ан небольшой скрипт. Дополни его команда для классификации с помощью </w:t>
      </w:r>
      <w:r>
        <w:rPr>
          <w:rFonts w:ascii="Times New Roman" w:hAnsi="Times New Roman" w:cs="Times New Roman"/>
          <w:sz w:val="28"/>
          <w:szCs w:val="28"/>
          <w:lang w:val="en-US"/>
        </w:rPr>
        <w:t>Random Forest.</w:t>
      </w:r>
    </w:p>
    <w:p w14:paraId="3C91B562" w14:textId="77777777" w:rsidR="00472699" w:rsidRDefault="00472699" w:rsidP="00472699">
      <w:pPr>
        <w:pStyle w:val="a3"/>
        <w:tabs>
          <w:tab w:val="left" w:pos="2385"/>
        </w:tabs>
        <w:ind w:left="927"/>
        <w:jc w:val="both"/>
        <w:rPr>
          <w:rFonts w:ascii="Times New Roman" w:hAnsi="Times New Roman" w:cs="Times New Roman"/>
          <w:sz w:val="28"/>
          <w:szCs w:val="28"/>
        </w:rPr>
      </w:pPr>
    </w:p>
    <w:p w14:paraId="6A4F53E8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import pandas as pd</w:t>
      </w:r>
    </w:p>
    <w:p w14:paraId="0052DF59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feature</w:t>
      </w:r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_extraction.text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CountVectorizer</w:t>
      </w:r>
      <w:proofErr w:type="spellEnd"/>
    </w:p>
    <w:p w14:paraId="064F1AAC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tree</w:t>
      </w:r>
      <w:proofErr w:type="spellEnd"/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DecisionTreeClassifier</w:t>
      </w:r>
      <w:proofErr w:type="spellEnd"/>
    </w:p>
    <w:p w14:paraId="23BEFAF3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model</w:t>
      </w:r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_selection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train_test_split</w:t>
      </w:r>
      <w:proofErr w:type="spellEnd"/>
    </w:p>
    <w:p w14:paraId="70AE028B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metrics</w:t>
      </w:r>
      <w:proofErr w:type="spellEnd"/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accuracy_score</w:t>
      </w:r>
      <w:proofErr w:type="spellEnd"/>
    </w:p>
    <w:p w14:paraId="5EA48658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68C2B928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# Создание набора данных</w:t>
      </w:r>
    </w:p>
    <w:p w14:paraId="11460F8C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data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= {</w:t>
      </w:r>
    </w:p>
    <w:p w14:paraId="47CF236F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'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headline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': [</w:t>
      </w:r>
    </w:p>
    <w:p w14:paraId="708F2E4A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Новый президент избран вчера',</w:t>
      </w:r>
    </w:p>
    <w:p w14:paraId="3FEFCC56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Компания X выпускает новый продукт',</w:t>
      </w:r>
    </w:p>
    <w:p w14:paraId="6D7ED808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Местный спортивный клуб победил в чемпионате',</w:t>
      </w:r>
    </w:p>
    <w:p w14:paraId="36328E1D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Знаменитый актер получил награду',</w:t>
      </w:r>
    </w:p>
    <w:p w14:paraId="4C82B4E4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Цены на нефть падают на мировом рынке',</w:t>
      </w:r>
    </w:p>
    <w:p w14:paraId="4D627E2C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Новый вирус обнаружен в Южной Америке',</w:t>
      </w:r>
    </w:p>
    <w:p w14:paraId="568F34AD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Рекордное количество осадков зафиксировано в городе',</w:t>
      </w:r>
    </w:p>
    <w:p w14:paraId="4EE4B0C1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Новый фильм студии Y стал кассовым хитом',</w:t>
      </w:r>
    </w:p>
    <w:p w14:paraId="365DC923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Политический кризис вызывает протесты',</w:t>
      </w:r>
    </w:p>
    <w:p w14:paraId="46FA0234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Новейший смартфон показывает впечатляющие продажи'</w:t>
      </w:r>
    </w:p>
    <w:p w14:paraId="00337177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],</w:t>
      </w:r>
    </w:p>
    <w:p w14:paraId="50949D46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'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category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': [</w:t>
      </w:r>
    </w:p>
    <w:p w14:paraId="7062655D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политика',</w:t>
      </w:r>
    </w:p>
    <w:p w14:paraId="09D78E55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бизнес',</w:t>
      </w:r>
    </w:p>
    <w:p w14:paraId="2D7C1BEF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спорт',</w:t>
      </w:r>
    </w:p>
    <w:p w14:paraId="0D487D7D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культура',</w:t>
      </w:r>
    </w:p>
    <w:p w14:paraId="3102D9D6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экономика',</w:t>
      </w:r>
    </w:p>
    <w:p w14:paraId="556BADC6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здоровье',</w:t>
      </w:r>
    </w:p>
    <w:p w14:paraId="1EF66644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погода',</w:t>
      </w:r>
    </w:p>
    <w:p w14:paraId="6DBDF04E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культура',</w:t>
      </w:r>
    </w:p>
    <w:p w14:paraId="2AB8C39E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политика',</w:t>
      </w:r>
    </w:p>
    <w:p w14:paraId="0D3551CE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</w:t>
      </w: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'</w:t>
      </w: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бизнес</w:t>
      </w: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'</w:t>
      </w:r>
    </w:p>
    <w:p w14:paraId="518FF14D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]</w:t>
      </w:r>
    </w:p>
    <w:p w14:paraId="1A28E9EC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EA2B922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13E721D7" w14:textId="63942676" w:rsidR="00472699" w:rsidRDefault="00472699" w:rsidP="00472699">
      <w:pPr>
        <w:pStyle w:val="a3"/>
        <w:tabs>
          <w:tab w:val="left" w:pos="2385"/>
        </w:tabs>
        <w:ind w:left="927"/>
        <w:jc w:val="both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df =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pd.DataFrame</w:t>
      </w:r>
      <w:proofErr w:type="spellEnd"/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(data)</w:t>
      </w:r>
    </w:p>
    <w:p w14:paraId="459465C4" w14:textId="77777777" w:rsidR="00472699" w:rsidRPr="00472699" w:rsidRDefault="00472699" w:rsidP="00472699">
      <w:pPr>
        <w:pStyle w:val="a3"/>
        <w:tabs>
          <w:tab w:val="left" w:pos="2385"/>
        </w:tabs>
        <w:ind w:left="927"/>
        <w:jc w:val="both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16E250A6" w14:textId="77777777" w:rsidR="00472699" w:rsidRPr="00372577" w:rsidRDefault="00472699" w:rsidP="00472699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7269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Дан небольшой скрипт. Дополни его команда для классификации с помощью </w:t>
      </w:r>
      <w:r>
        <w:rPr>
          <w:rFonts w:ascii="Times New Roman" w:hAnsi="Times New Roman" w:cs="Times New Roman"/>
          <w:sz w:val="28"/>
          <w:szCs w:val="28"/>
          <w:lang w:val="en-US"/>
        </w:rPr>
        <w:t>Dense neural network</w:t>
      </w:r>
    </w:p>
    <w:p w14:paraId="033CA4AF" w14:textId="77777777" w:rsidR="00472699" w:rsidRDefault="00472699" w:rsidP="00472699">
      <w:pPr>
        <w:pStyle w:val="a3"/>
        <w:ind w:left="927"/>
        <w:jc w:val="both"/>
        <w:rPr>
          <w:rFonts w:ascii="Times New Roman" w:hAnsi="Times New Roman" w:cs="Times New Roman"/>
          <w:sz w:val="28"/>
          <w:szCs w:val="28"/>
        </w:rPr>
      </w:pPr>
    </w:p>
    <w:p w14:paraId="3B54BA7D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import pandas as pd</w:t>
      </w:r>
    </w:p>
    <w:p w14:paraId="3C83192A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feature</w:t>
      </w:r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_extraction.text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CountVectorizer</w:t>
      </w:r>
      <w:proofErr w:type="spellEnd"/>
    </w:p>
    <w:p w14:paraId="0C692C3D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tree</w:t>
      </w:r>
      <w:proofErr w:type="spellEnd"/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DecisionTreeClassifier</w:t>
      </w:r>
      <w:proofErr w:type="spellEnd"/>
    </w:p>
    <w:p w14:paraId="39D2DAAE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model</w:t>
      </w:r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_selection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train_test_split</w:t>
      </w:r>
      <w:proofErr w:type="spellEnd"/>
    </w:p>
    <w:p w14:paraId="691C19BA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metrics</w:t>
      </w:r>
      <w:proofErr w:type="spellEnd"/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accuracy_score</w:t>
      </w:r>
      <w:proofErr w:type="spellEnd"/>
    </w:p>
    <w:p w14:paraId="7613F093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760128D7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# Создание набора данных</w:t>
      </w:r>
    </w:p>
    <w:p w14:paraId="2588C09C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lastRenderedPageBreak/>
        <w:t>data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= {</w:t>
      </w:r>
    </w:p>
    <w:p w14:paraId="0A51E7EF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'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headline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': [</w:t>
      </w:r>
    </w:p>
    <w:p w14:paraId="033B6557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Новый президент избран вчера',</w:t>
      </w:r>
    </w:p>
    <w:p w14:paraId="18AB5FD9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Компания X выпускает новый продукт',</w:t>
      </w:r>
    </w:p>
    <w:p w14:paraId="0188C5E1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Местный спортивный клуб победил в чемпионате',</w:t>
      </w:r>
    </w:p>
    <w:p w14:paraId="771BFC23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Знаменитый актер получил награду',</w:t>
      </w:r>
    </w:p>
    <w:p w14:paraId="07A4BBC9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Цены на нефть падают на мировом рынке',</w:t>
      </w:r>
    </w:p>
    <w:p w14:paraId="55C4D0C8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Новый вирус обнаружен в Южной Америке',</w:t>
      </w:r>
    </w:p>
    <w:p w14:paraId="7A8A5C6C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Рекордное количество осадков зафиксировано в городе',</w:t>
      </w:r>
    </w:p>
    <w:p w14:paraId="29089E49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Новый фильм студии Y стал кассовым хитом',</w:t>
      </w:r>
    </w:p>
    <w:p w14:paraId="4AAD2485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Политический кризис вызывает протесты',</w:t>
      </w:r>
    </w:p>
    <w:p w14:paraId="6F5EDF86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Новейший смартфон показывает впечатляющие продажи'</w:t>
      </w:r>
    </w:p>
    <w:p w14:paraId="25B21663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],</w:t>
      </w:r>
    </w:p>
    <w:p w14:paraId="3C118D6F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'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category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': [</w:t>
      </w:r>
    </w:p>
    <w:p w14:paraId="086BC161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политика',</w:t>
      </w:r>
    </w:p>
    <w:p w14:paraId="28E668DA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бизнес',</w:t>
      </w:r>
    </w:p>
    <w:p w14:paraId="2A513908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спорт',</w:t>
      </w:r>
    </w:p>
    <w:p w14:paraId="0905A67A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культура',</w:t>
      </w:r>
    </w:p>
    <w:p w14:paraId="38D03D22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экономика',</w:t>
      </w:r>
    </w:p>
    <w:p w14:paraId="27C61EA4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здоровье',</w:t>
      </w:r>
    </w:p>
    <w:p w14:paraId="76923285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погода',</w:t>
      </w:r>
    </w:p>
    <w:p w14:paraId="61A91A51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культура',</w:t>
      </w:r>
    </w:p>
    <w:p w14:paraId="2F6374F6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политика',</w:t>
      </w:r>
    </w:p>
    <w:p w14:paraId="158ACB8D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</w:t>
      </w: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'</w:t>
      </w: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бизнес</w:t>
      </w: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'</w:t>
      </w:r>
    </w:p>
    <w:p w14:paraId="08AF8CF5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]</w:t>
      </w:r>
    </w:p>
    <w:p w14:paraId="51BF5756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4867142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24B3C3D9" w14:textId="77777777" w:rsidR="00472699" w:rsidRDefault="00472699" w:rsidP="00472699">
      <w:pPr>
        <w:pStyle w:val="a3"/>
        <w:tabs>
          <w:tab w:val="left" w:pos="2385"/>
        </w:tabs>
        <w:ind w:left="927"/>
        <w:jc w:val="both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df =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pd.DataFrame</w:t>
      </w:r>
      <w:proofErr w:type="spellEnd"/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(data)</w:t>
      </w:r>
    </w:p>
    <w:p w14:paraId="0CB783F5" w14:textId="77777777" w:rsidR="00472699" w:rsidRPr="00472699" w:rsidRDefault="00472699" w:rsidP="00472699">
      <w:pPr>
        <w:pStyle w:val="a3"/>
        <w:ind w:left="92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74E1016" w14:textId="77777777" w:rsidR="00472699" w:rsidRDefault="00472699" w:rsidP="00472699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7269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Дан небольшой скрипт. Дополни его команда для классификации с помощью </w:t>
      </w:r>
      <w:r>
        <w:rPr>
          <w:rFonts w:ascii="Times New Roman" w:hAnsi="Times New Roman" w:cs="Times New Roman"/>
          <w:sz w:val="28"/>
          <w:szCs w:val="28"/>
          <w:lang w:val="en-US"/>
        </w:rPr>
        <w:t>Long short-term memory neural network</w:t>
      </w:r>
    </w:p>
    <w:p w14:paraId="7EA7E631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import pandas as pd</w:t>
      </w:r>
    </w:p>
    <w:p w14:paraId="0A36D84B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feature</w:t>
      </w:r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_extraction.text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CountVectorizer</w:t>
      </w:r>
      <w:proofErr w:type="spellEnd"/>
    </w:p>
    <w:p w14:paraId="75147DB3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tree</w:t>
      </w:r>
      <w:proofErr w:type="spellEnd"/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DecisionTreeClassifier</w:t>
      </w:r>
      <w:proofErr w:type="spellEnd"/>
    </w:p>
    <w:p w14:paraId="2E272EAB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model</w:t>
      </w:r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_selection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train_test_split</w:t>
      </w:r>
      <w:proofErr w:type="spellEnd"/>
    </w:p>
    <w:p w14:paraId="30362CAA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from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sklearn.metrics</w:t>
      </w:r>
      <w:proofErr w:type="spellEnd"/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import 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accuracy_score</w:t>
      </w:r>
      <w:proofErr w:type="spellEnd"/>
    </w:p>
    <w:p w14:paraId="295C47BB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54389FD5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# Создание набора данных</w:t>
      </w:r>
    </w:p>
    <w:p w14:paraId="1B58927C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data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= {</w:t>
      </w:r>
    </w:p>
    <w:p w14:paraId="2FF86C4D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'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headline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': [</w:t>
      </w:r>
    </w:p>
    <w:p w14:paraId="685F83DC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Новый президент избран вчера',</w:t>
      </w:r>
    </w:p>
    <w:p w14:paraId="33529079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Компания X выпускает новый продукт',</w:t>
      </w:r>
    </w:p>
    <w:p w14:paraId="017D4DF9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Местный спортивный клуб победил в чемпионате',</w:t>
      </w:r>
    </w:p>
    <w:p w14:paraId="3F24FF08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Знаменитый актер получил награду',</w:t>
      </w:r>
    </w:p>
    <w:p w14:paraId="0958AAE1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Цены на нефть падают на мировом рынке',</w:t>
      </w:r>
    </w:p>
    <w:p w14:paraId="29A037EE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Новый вирус обнаружен в Южной Америке',</w:t>
      </w:r>
    </w:p>
    <w:p w14:paraId="028E762A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Рекордное количество осадков зафиксировано в городе',</w:t>
      </w:r>
    </w:p>
    <w:p w14:paraId="2E57CE6C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Новый фильм студии Y стал кассовым хитом',</w:t>
      </w:r>
    </w:p>
    <w:p w14:paraId="7996E2AB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Политический кризис вызывает протесты',</w:t>
      </w:r>
    </w:p>
    <w:p w14:paraId="2C82BE5F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Новейший смартфон показывает впечатляющие продажи'</w:t>
      </w:r>
    </w:p>
    <w:p w14:paraId="2ECE0CEB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],</w:t>
      </w:r>
    </w:p>
    <w:p w14:paraId="31D25502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'</w:t>
      </w:r>
      <w:proofErr w:type="spellStart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category</w:t>
      </w:r>
      <w:proofErr w:type="spellEnd"/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': [</w:t>
      </w:r>
    </w:p>
    <w:p w14:paraId="6D140C0F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политика',</w:t>
      </w:r>
    </w:p>
    <w:p w14:paraId="351F8F97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бизнес',</w:t>
      </w:r>
    </w:p>
    <w:p w14:paraId="16D45C50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спорт',</w:t>
      </w:r>
    </w:p>
    <w:p w14:paraId="6BE63556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культура',</w:t>
      </w:r>
    </w:p>
    <w:p w14:paraId="799920FF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экономика',</w:t>
      </w:r>
    </w:p>
    <w:p w14:paraId="0293C11D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здоровье',</w:t>
      </w:r>
    </w:p>
    <w:p w14:paraId="79642D5B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погода',</w:t>
      </w:r>
    </w:p>
    <w:p w14:paraId="132CE244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культура',</w:t>
      </w:r>
    </w:p>
    <w:p w14:paraId="3BF10BF7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       'политика',</w:t>
      </w:r>
    </w:p>
    <w:p w14:paraId="2964E497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lastRenderedPageBreak/>
        <w:t xml:space="preserve">        </w:t>
      </w: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'</w:t>
      </w:r>
      <w:r w:rsidRPr="00472699">
        <w:rPr>
          <w:rFonts w:ascii="Courier New" w:eastAsia="Times New Roman" w:hAnsi="Courier New" w:cs="Courier New"/>
          <w:sz w:val="20"/>
          <w:szCs w:val="20"/>
          <w:lang w:eastAsia="ru-RU"/>
        </w:rPr>
        <w:t>бизнес</w:t>
      </w: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'</w:t>
      </w:r>
    </w:p>
    <w:p w14:paraId="1EA230E0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    ]</w:t>
      </w:r>
    </w:p>
    <w:p w14:paraId="4F39C7CF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6B32025" w14:textId="77777777" w:rsidR="00472699" w:rsidRPr="00472699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50E52460" w14:textId="77777777" w:rsidR="00472699" w:rsidRPr="00472699" w:rsidRDefault="00472699" w:rsidP="00472699">
      <w:pPr>
        <w:tabs>
          <w:tab w:val="left" w:pos="2385"/>
        </w:tabs>
        <w:ind w:left="567"/>
        <w:jc w:val="both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 xml:space="preserve">df = </w:t>
      </w:r>
      <w:proofErr w:type="spellStart"/>
      <w:proofErr w:type="gramStart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pd.DataFrame</w:t>
      </w:r>
      <w:proofErr w:type="spellEnd"/>
      <w:proofErr w:type="gramEnd"/>
      <w:r w:rsidRPr="00472699">
        <w:rPr>
          <w:rFonts w:ascii="Courier New" w:eastAsia="Times New Roman" w:hAnsi="Courier New" w:cs="Courier New"/>
          <w:sz w:val="20"/>
          <w:szCs w:val="20"/>
          <w:lang w:val="en-US" w:eastAsia="ru-RU"/>
        </w:rPr>
        <w:t>(data)</w:t>
      </w:r>
    </w:p>
    <w:p w14:paraId="3B15A024" w14:textId="77777777" w:rsidR="00472699" w:rsidRPr="00372577" w:rsidRDefault="00472699" w:rsidP="00472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4"/>
          <w:szCs w:val="24"/>
          <w:lang w:eastAsia="ru-RU"/>
        </w:rPr>
      </w:pPr>
    </w:p>
    <w:p w14:paraId="5063A112" w14:textId="1AA68DC3" w:rsidR="00472699" w:rsidRPr="008E4FF5" w:rsidRDefault="00472699" w:rsidP="008E4FF5">
      <w:pPr>
        <w:pStyle w:val="a3"/>
        <w:numPr>
          <w:ilvl w:val="0"/>
          <w:numId w:val="3"/>
        </w:numPr>
        <w:tabs>
          <w:tab w:val="left" w:pos="1680"/>
        </w:tabs>
        <w:jc w:val="both"/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</w:pPr>
      <w:r w:rsidRPr="008E4FF5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Напишите функцию на Python, использующую </w:t>
      </w:r>
      <w:proofErr w:type="spellStart"/>
      <w:r w:rsidRPr="008E4FF5">
        <w:rPr>
          <w:rStyle w:val="HTML"/>
          <w:rFonts w:ascii="Times New Roman" w:eastAsiaTheme="minorHAnsi" w:hAnsi="Times New Roman" w:cs="Times New Roman"/>
          <w:sz w:val="28"/>
          <w:szCs w:val="28"/>
        </w:rPr>
        <w:t>BeautifulSoup</w:t>
      </w:r>
      <w:proofErr w:type="spellEnd"/>
      <w:r w:rsidRPr="008E4FF5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, для извлечения всех заголовков (тегов </w:t>
      </w:r>
      <w:r w:rsidRPr="008E4FF5">
        <w:rPr>
          <w:rStyle w:val="HTML"/>
          <w:rFonts w:ascii="Times New Roman" w:eastAsiaTheme="minorHAnsi" w:hAnsi="Times New Roman" w:cs="Times New Roman"/>
          <w:b/>
          <w:bCs/>
          <w:sz w:val="28"/>
          <w:szCs w:val="28"/>
        </w:rPr>
        <w:t>&lt;</w:t>
      </w:r>
      <w:r w:rsidRPr="008E4FF5">
        <w:rPr>
          <w:rStyle w:val="HTML"/>
          <w:rFonts w:ascii="Times New Roman" w:eastAsiaTheme="minorHAnsi" w:hAnsi="Times New Roman" w:cs="Times New Roman"/>
          <w:sz w:val="28"/>
          <w:szCs w:val="28"/>
          <w:lang w:val="en-US"/>
        </w:rPr>
        <w:t>p</w:t>
      </w:r>
      <w:r w:rsidRPr="008E4FF5">
        <w:rPr>
          <w:rStyle w:val="HTML"/>
          <w:rFonts w:ascii="Times New Roman" w:eastAsiaTheme="minorHAnsi" w:hAnsi="Times New Roman" w:cs="Times New Roman"/>
          <w:b/>
          <w:bCs/>
          <w:sz w:val="28"/>
          <w:szCs w:val="28"/>
        </w:rPr>
        <w:t>&gt;</w:t>
      </w:r>
      <w:r w:rsidRPr="008E4FF5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) с веб-страницы.</w:t>
      </w:r>
    </w:p>
    <w:p w14:paraId="78BBA7FC" w14:textId="77777777" w:rsidR="00472699" w:rsidRPr="008E4FF5" w:rsidRDefault="00472699" w:rsidP="008E4FF5">
      <w:pPr>
        <w:pStyle w:val="a3"/>
        <w:numPr>
          <w:ilvl w:val="0"/>
          <w:numId w:val="3"/>
        </w:numPr>
        <w:tabs>
          <w:tab w:val="left" w:pos="168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8E4FF5">
        <w:rPr>
          <w:rFonts w:ascii="Times New Roman" w:hAnsi="Times New Roman" w:cs="Times New Roman"/>
          <w:sz w:val="28"/>
          <w:szCs w:val="28"/>
        </w:rPr>
        <w:t xml:space="preserve">Объясните, как с помощью </w:t>
      </w:r>
      <w:proofErr w:type="spellStart"/>
      <w:r w:rsidRPr="008E4FF5">
        <w:rPr>
          <w:rFonts w:ascii="Times New Roman" w:hAnsi="Times New Roman" w:cs="Times New Roman"/>
          <w:sz w:val="28"/>
          <w:szCs w:val="28"/>
        </w:rPr>
        <w:t>BeautifulSoup</w:t>
      </w:r>
      <w:proofErr w:type="spellEnd"/>
      <w:r w:rsidRPr="008E4FF5">
        <w:rPr>
          <w:rFonts w:ascii="Times New Roman" w:hAnsi="Times New Roman" w:cs="Times New Roman"/>
          <w:sz w:val="28"/>
          <w:szCs w:val="28"/>
        </w:rPr>
        <w:t xml:space="preserve"> изменить атрибут </w:t>
      </w:r>
      <w:proofErr w:type="spellStart"/>
      <w:r w:rsidRPr="008E4FF5">
        <w:rPr>
          <w:rStyle w:val="HTML"/>
          <w:rFonts w:ascii="Times New Roman" w:eastAsiaTheme="minorHAnsi" w:hAnsi="Times New Roman" w:cs="Times New Roman"/>
          <w:sz w:val="28"/>
          <w:szCs w:val="28"/>
        </w:rPr>
        <w:t>href</w:t>
      </w:r>
      <w:proofErr w:type="spellEnd"/>
      <w:r w:rsidRPr="008E4FF5">
        <w:rPr>
          <w:rFonts w:ascii="Times New Roman" w:hAnsi="Times New Roman" w:cs="Times New Roman"/>
          <w:sz w:val="28"/>
          <w:szCs w:val="28"/>
        </w:rPr>
        <w:t xml:space="preserve"> у всех тегов </w:t>
      </w:r>
      <w:r w:rsidRPr="008E4FF5">
        <w:rPr>
          <w:rStyle w:val="HTML"/>
          <w:rFonts w:ascii="Times New Roman" w:eastAsiaTheme="minorHAnsi" w:hAnsi="Times New Roman" w:cs="Times New Roman"/>
          <w:sz w:val="28"/>
          <w:szCs w:val="28"/>
        </w:rPr>
        <w:t>&lt;a&gt;</w:t>
      </w:r>
      <w:r w:rsidRPr="008E4FF5">
        <w:rPr>
          <w:rFonts w:ascii="Times New Roman" w:hAnsi="Times New Roman" w:cs="Times New Roman"/>
          <w:sz w:val="28"/>
          <w:szCs w:val="28"/>
        </w:rPr>
        <w:t xml:space="preserve"> в документе.</w:t>
      </w:r>
    </w:p>
    <w:p w14:paraId="69276A2D" w14:textId="2ACE0F5F" w:rsidR="00472699" w:rsidRPr="008E4FF5" w:rsidRDefault="00472699" w:rsidP="008E4FF5">
      <w:pPr>
        <w:pStyle w:val="a3"/>
        <w:numPr>
          <w:ilvl w:val="0"/>
          <w:numId w:val="3"/>
        </w:numPr>
        <w:tabs>
          <w:tab w:val="left" w:pos="168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8E4FF5">
        <w:rPr>
          <w:rFonts w:ascii="Times New Roman" w:hAnsi="Times New Roman" w:cs="Times New Roman"/>
          <w:sz w:val="28"/>
          <w:szCs w:val="28"/>
          <w:lang w:val="kk-KZ"/>
        </w:rPr>
        <w:t>Объясните</w:t>
      </w:r>
      <w:r w:rsidRPr="008E4FF5">
        <w:rPr>
          <w:rFonts w:ascii="Times New Roman" w:hAnsi="Times New Roman" w:cs="Times New Roman"/>
          <w:sz w:val="28"/>
          <w:szCs w:val="28"/>
        </w:rPr>
        <w:t xml:space="preserve"> способы фильтрации элементов при поиске в </w:t>
      </w:r>
      <w:proofErr w:type="spellStart"/>
      <w:r w:rsidRPr="008E4FF5">
        <w:rPr>
          <w:rFonts w:ascii="Times New Roman" w:hAnsi="Times New Roman" w:cs="Times New Roman"/>
          <w:sz w:val="28"/>
          <w:szCs w:val="28"/>
        </w:rPr>
        <w:t>BeautifulSoup</w:t>
      </w:r>
      <w:proofErr w:type="spellEnd"/>
      <w:r w:rsidR="008E4FF5" w:rsidRPr="008E4FF5">
        <w:rPr>
          <w:rFonts w:ascii="Times New Roman" w:hAnsi="Times New Roman" w:cs="Times New Roman"/>
          <w:sz w:val="28"/>
          <w:szCs w:val="28"/>
        </w:rPr>
        <w:t>.</w:t>
      </w:r>
      <w:r w:rsidRPr="008E4FF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0D170D8" w14:textId="182BF374" w:rsidR="00472699" w:rsidRPr="008E4FF5" w:rsidRDefault="00472699" w:rsidP="008E4FF5">
      <w:pPr>
        <w:pStyle w:val="a3"/>
        <w:numPr>
          <w:ilvl w:val="0"/>
          <w:numId w:val="3"/>
        </w:numPr>
        <w:tabs>
          <w:tab w:val="left" w:pos="1680"/>
        </w:tabs>
        <w:jc w:val="both"/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</w:pPr>
      <w:r w:rsidRPr="008E4FF5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Опишите процесс использования </w:t>
      </w:r>
      <w:proofErr w:type="spellStart"/>
      <w:r w:rsidRPr="008E4FF5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XPath</w:t>
      </w:r>
      <w:proofErr w:type="spellEnd"/>
      <w:r w:rsidRPr="008E4FF5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с библиотекой </w:t>
      </w:r>
      <w:proofErr w:type="spellStart"/>
      <w:r w:rsidRPr="008E4FF5">
        <w:rPr>
          <w:rStyle w:val="HTML"/>
          <w:rFonts w:ascii="Times New Roman" w:eastAsiaTheme="minorHAnsi" w:hAnsi="Times New Roman" w:cs="Times New Roman"/>
          <w:sz w:val="28"/>
          <w:szCs w:val="28"/>
        </w:rPr>
        <w:t>lxml</w:t>
      </w:r>
      <w:proofErr w:type="spellEnd"/>
      <w:r w:rsidRPr="008E4FF5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для извлечения данных из HTML.</w:t>
      </w:r>
    </w:p>
    <w:p w14:paraId="5DE2E59C" w14:textId="77777777" w:rsidR="00472699" w:rsidRPr="008E4FF5" w:rsidRDefault="00472699" w:rsidP="008E4FF5">
      <w:pPr>
        <w:pStyle w:val="a3"/>
        <w:numPr>
          <w:ilvl w:val="0"/>
          <w:numId w:val="3"/>
        </w:numPr>
        <w:tabs>
          <w:tab w:val="left" w:pos="1680"/>
        </w:tabs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8E4FF5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Напишите код на Python с использованием </w:t>
      </w:r>
      <w:proofErr w:type="spellStart"/>
      <w:r w:rsidRPr="008E4FF5">
        <w:rPr>
          <w:rStyle w:val="HTML"/>
          <w:rFonts w:ascii="Times New Roman" w:eastAsiaTheme="minorHAnsi" w:hAnsi="Times New Roman" w:cs="Times New Roman"/>
          <w:sz w:val="28"/>
          <w:szCs w:val="28"/>
        </w:rPr>
        <w:t>Scrapy</w:t>
      </w:r>
      <w:proofErr w:type="spellEnd"/>
      <w:r w:rsidRPr="008E4FF5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, который собирает заголовки и </w:t>
      </w:r>
      <w:proofErr w:type="spellStart"/>
      <w:r w:rsidRPr="008E4FF5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>URLы</w:t>
      </w:r>
      <w:proofErr w:type="spellEnd"/>
      <w:r w:rsidRPr="008E4FF5">
        <w:rPr>
          <w:rStyle w:val="a4"/>
          <w:rFonts w:ascii="Times New Roman" w:hAnsi="Times New Roman" w:cs="Times New Roman"/>
          <w:b w:val="0"/>
          <w:bCs w:val="0"/>
          <w:sz w:val="28"/>
          <w:szCs w:val="28"/>
        </w:rPr>
        <w:t xml:space="preserve"> всех статей в блоге по заданной теме.</w:t>
      </w:r>
    </w:p>
    <w:p w14:paraId="1E8642B5" w14:textId="77777777" w:rsidR="00472699" w:rsidRDefault="00472699" w:rsidP="0047269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17AA03E" w14:textId="77777777" w:rsidR="00472699" w:rsidRPr="009710D8" w:rsidRDefault="00472699" w:rsidP="009710D8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sectPr w:rsidR="00472699" w:rsidRPr="009710D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548D4"/>
    <w:multiLevelType w:val="hybridMultilevel"/>
    <w:tmpl w:val="CE9E02F2"/>
    <w:lvl w:ilvl="0" w:tplc="5964E716">
      <w:start w:val="1"/>
      <w:numFmt w:val="decimal"/>
      <w:lvlText w:val="%1."/>
      <w:lvlJc w:val="left"/>
      <w:pPr>
        <w:ind w:left="720" w:hanging="360"/>
      </w:pPr>
      <w:rPr>
        <w:rFonts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209C2"/>
    <w:multiLevelType w:val="hybridMultilevel"/>
    <w:tmpl w:val="F3FE0CF0"/>
    <w:lvl w:ilvl="0" w:tplc="B7DC09FC">
      <w:start w:val="1"/>
      <w:numFmt w:val="decimal"/>
      <w:lvlText w:val="%1."/>
      <w:lvlJc w:val="left"/>
      <w:pPr>
        <w:ind w:left="928" w:hanging="360"/>
      </w:pPr>
      <w:rPr>
        <w:rFonts w:hint="default"/>
        <w:b w:val="0"/>
        <w:bCs/>
        <w:lang w:val="ru-RU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6F48B0"/>
    <w:multiLevelType w:val="multilevel"/>
    <w:tmpl w:val="9AB6A548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zszQ0t7A0NzOyMDNW0lEKTi0uzszPAykwrAUAoQKjYiwAAAA="/>
  </w:docVars>
  <w:rsids>
    <w:rsidRoot w:val="0029752A"/>
    <w:rsid w:val="00096DEB"/>
    <w:rsid w:val="000C6478"/>
    <w:rsid w:val="001F3559"/>
    <w:rsid w:val="00264742"/>
    <w:rsid w:val="00271A12"/>
    <w:rsid w:val="0029752A"/>
    <w:rsid w:val="00320EB9"/>
    <w:rsid w:val="0039492F"/>
    <w:rsid w:val="003963BD"/>
    <w:rsid w:val="003A418E"/>
    <w:rsid w:val="003C5259"/>
    <w:rsid w:val="003E6D49"/>
    <w:rsid w:val="00443F27"/>
    <w:rsid w:val="0045538C"/>
    <w:rsid w:val="00472699"/>
    <w:rsid w:val="004A040B"/>
    <w:rsid w:val="004A391D"/>
    <w:rsid w:val="004B0473"/>
    <w:rsid w:val="004D0148"/>
    <w:rsid w:val="00521876"/>
    <w:rsid w:val="00537C12"/>
    <w:rsid w:val="005D31FF"/>
    <w:rsid w:val="005E49A7"/>
    <w:rsid w:val="0066465F"/>
    <w:rsid w:val="006A55D1"/>
    <w:rsid w:val="00721070"/>
    <w:rsid w:val="00787C8E"/>
    <w:rsid w:val="007C04E8"/>
    <w:rsid w:val="00843A67"/>
    <w:rsid w:val="008A5B81"/>
    <w:rsid w:val="008E32E8"/>
    <w:rsid w:val="008E4FF5"/>
    <w:rsid w:val="008F5039"/>
    <w:rsid w:val="00942B4C"/>
    <w:rsid w:val="009710D8"/>
    <w:rsid w:val="0098034C"/>
    <w:rsid w:val="009F1643"/>
    <w:rsid w:val="00A20CC1"/>
    <w:rsid w:val="00A6794F"/>
    <w:rsid w:val="00AA5094"/>
    <w:rsid w:val="00AD017E"/>
    <w:rsid w:val="00AE76B5"/>
    <w:rsid w:val="00B32B3F"/>
    <w:rsid w:val="00B569FB"/>
    <w:rsid w:val="00B75012"/>
    <w:rsid w:val="00B97D71"/>
    <w:rsid w:val="00BD1ADD"/>
    <w:rsid w:val="00BE3DCF"/>
    <w:rsid w:val="00C24E84"/>
    <w:rsid w:val="00C60826"/>
    <w:rsid w:val="00C7612B"/>
    <w:rsid w:val="00CA224B"/>
    <w:rsid w:val="00D106BB"/>
    <w:rsid w:val="00D11468"/>
    <w:rsid w:val="00D50D41"/>
    <w:rsid w:val="00D86E28"/>
    <w:rsid w:val="00E27FCD"/>
    <w:rsid w:val="00E724B3"/>
    <w:rsid w:val="00ED1D74"/>
    <w:rsid w:val="00F15E19"/>
    <w:rsid w:val="00F73616"/>
    <w:rsid w:val="00F83E9A"/>
    <w:rsid w:val="00F90D72"/>
    <w:rsid w:val="00F93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728154"/>
  <w15:chartTrackingRefBased/>
  <w15:docId w15:val="{0967BE09-B2C3-4611-928E-AB76C5E6F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43A67"/>
    <w:pPr>
      <w:ind w:left="720"/>
      <w:contextualSpacing/>
    </w:pPr>
  </w:style>
  <w:style w:type="character" w:styleId="HTML">
    <w:name w:val="HTML Code"/>
    <w:basedOn w:val="a0"/>
    <w:uiPriority w:val="99"/>
    <w:semiHidden/>
    <w:unhideWhenUsed/>
    <w:rsid w:val="00472699"/>
    <w:rPr>
      <w:rFonts w:ascii="Courier New" w:eastAsia="Times New Roman" w:hAnsi="Courier New" w:cs="Courier New"/>
      <w:sz w:val="20"/>
      <w:szCs w:val="20"/>
    </w:rPr>
  </w:style>
  <w:style w:type="character" w:styleId="a4">
    <w:name w:val="Strong"/>
    <w:basedOn w:val="a0"/>
    <w:uiPriority w:val="22"/>
    <w:qFormat/>
    <w:rsid w:val="00472699"/>
    <w:rPr>
      <w:b/>
      <w:bCs/>
    </w:rPr>
  </w:style>
  <w:style w:type="paragraph" w:styleId="HTML0">
    <w:name w:val="HTML Preformatted"/>
    <w:basedOn w:val="a"/>
    <w:link w:val="HTML1"/>
    <w:uiPriority w:val="99"/>
    <w:semiHidden/>
    <w:unhideWhenUsed/>
    <w:rsid w:val="004726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472699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ljs-keyword">
    <w:name w:val="hljs-keyword"/>
    <w:basedOn w:val="a0"/>
    <w:rsid w:val="00472699"/>
  </w:style>
  <w:style w:type="character" w:customStyle="1" w:styleId="hljs-comment">
    <w:name w:val="hljs-comment"/>
    <w:basedOn w:val="a0"/>
    <w:rsid w:val="00472699"/>
  </w:style>
  <w:style w:type="character" w:customStyle="1" w:styleId="hljs-string">
    <w:name w:val="hljs-string"/>
    <w:basedOn w:val="a0"/>
    <w:rsid w:val="004726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59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9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6</Pages>
  <Words>1467</Words>
  <Characters>8366</Characters>
  <Application>Microsoft Office Word</Application>
  <DocSecurity>0</DocSecurity>
  <Lines>69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7</cp:revision>
  <dcterms:created xsi:type="dcterms:W3CDTF">2024-04-26T19:03:00Z</dcterms:created>
  <dcterms:modified xsi:type="dcterms:W3CDTF">2024-04-27T09:26:00Z</dcterms:modified>
</cp:coreProperties>
</file>